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F4862" w14:textId="14EFE2EE" w:rsidR="008D7FFD" w:rsidRDefault="007805FE" w:rsidP="007805FE">
      <w:pPr>
        <w:spacing w:after="0" w:line="259" w:lineRule="auto"/>
        <w:ind w:left="106" w:firstLine="0"/>
        <w:jc w:val="center"/>
        <w:rPr>
          <w:rFonts w:ascii="Humanst521 BT" w:eastAsia="Calibri" w:hAnsi="Humanst521 BT" w:cs="Calibri"/>
          <w:sz w:val="20"/>
        </w:rPr>
      </w:pPr>
      <w:r w:rsidRPr="007805FE">
        <w:rPr>
          <w:rFonts w:ascii="Humanst521 BT" w:hAnsi="Humanst521 BT"/>
          <w:b/>
          <w:noProof/>
          <w:sz w:val="56"/>
          <w:szCs w:val="56"/>
          <w:u w:color="000000"/>
        </w:rPr>
        <w:drawing>
          <wp:anchor distT="0" distB="0" distL="114300" distR="114300" simplePos="0" relativeHeight="251658240" behindDoc="1" locked="0" layoutInCell="1" allowOverlap="1" wp14:anchorId="65B1D796" wp14:editId="0E13F13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667000" cy="988038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88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umanst521 BT" w:hAnsi="Humanst521 BT"/>
          <w:b/>
          <w:sz w:val="56"/>
          <w:szCs w:val="56"/>
          <w:u w:color="000000"/>
        </w:rPr>
        <w:t xml:space="preserve">              </w:t>
      </w:r>
      <w:r w:rsidRPr="007805FE">
        <w:rPr>
          <w:rFonts w:ascii="Humanst521 BT" w:hAnsi="Humanst521 BT"/>
          <w:b/>
          <w:sz w:val="56"/>
          <w:szCs w:val="56"/>
          <w:u w:color="000000"/>
        </w:rPr>
        <w:t xml:space="preserve">Knit </w:t>
      </w:r>
      <w:r w:rsidR="00CA7B11" w:rsidRPr="007805FE">
        <w:rPr>
          <w:rFonts w:ascii="Humanst521 BT" w:hAnsi="Humanst521 BT"/>
          <w:b/>
          <w:sz w:val="56"/>
          <w:szCs w:val="56"/>
          <w:u w:color="000000"/>
        </w:rPr>
        <w:t xml:space="preserve">Baby </w:t>
      </w:r>
      <w:r w:rsidRPr="007805FE">
        <w:rPr>
          <w:rFonts w:ascii="Humanst521 BT" w:hAnsi="Humanst521 BT"/>
          <w:b/>
          <w:sz w:val="56"/>
          <w:szCs w:val="56"/>
          <w:u w:color="000000"/>
        </w:rPr>
        <w:t>Sw</w:t>
      </w:r>
      <w:r w:rsidR="00CA7B11" w:rsidRPr="007805FE">
        <w:rPr>
          <w:rFonts w:ascii="Humanst521 BT" w:hAnsi="Humanst521 BT"/>
          <w:b/>
          <w:sz w:val="56"/>
          <w:szCs w:val="56"/>
          <w:u w:color="000000"/>
        </w:rPr>
        <w:t xml:space="preserve">eater </w:t>
      </w:r>
      <w:r w:rsidRPr="007805FE">
        <w:rPr>
          <w:rFonts w:ascii="Humanst521 BT" w:hAnsi="Humanst521 BT"/>
          <w:b/>
          <w:sz w:val="56"/>
          <w:szCs w:val="56"/>
          <w:u w:color="000000"/>
        </w:rPr>
        <w:t>B</w:t>
      </w:r>
      <w:r w:rsidR="00CA7B11" w:rsidRPr="007805FE">
        <w:rPr>
          <w:rFonts w:ascii="Humanst521 BT" w:hAnsi="Humanst521 BT"/>
          <w:b/>
          <w:sz w:val="56"/>
          <w:szCs w:val="56"/>
        </w:rPr>
        <w:t xml:space="preserve"> </w:t>
      </w:r>
      <w:r>
        <w:rPr>
          <w:rFonts w:ascii="Humanst521 BT" w:hAnsi="Humanst521 BT"/>
          <w:b/>
          <w:sz w:val="56"/>
          <w:szCs w:val="56"/>
        </w:rPr>
        <w:t xml:space="preserve">        </w:t>
      </w:r>
      <w:r w:rsidRPr="0089197F">
        <w:rPr>
          <w:rFonts w:ascii="Humanst521 BT" w:eastAsia="Calibri" w:hAnsi="Humanst521 BT" w:cs="Calibri"/>
          <w:sz w:val="20"/>
        </w:rPr>
        <w:t xml:space="preserve">Updated </w:t>
      </w:r>
      <w:r w:rsidR="005D3AEE">
        <w:rPr>
          <w:rFonts w:ascii="Humanst521 BT" w:eastAsia="Calibri" w:hAnsi="Humanst521 BT" w:cs="Calibri"/>
          <w:sz w:val="20"/>
        </w:rPr>
        <w:t>9</w:t>
      </w:r>
      <w:r>
        <w:rPr>
          <w:rFonts w:ascii="Humanst521 BT" w:eastAsia="Calibri" w:hAnsi="Humanst521 BT" w:cs="Calibri"/>
          <w:sz w:val="20"/>
        </w:rPr>
        <w:t>/202</w:t>
      </w:r>
      <w:r w:rsidR="005D3AEE">
        <w:rPr>
          <w:rFonts w:ascii="Humanst521 BT" w:eastAsia="Calibri" w:hAnsi="Humanst521 BT" w:cs="Calibri"/>
          <w:sz w:val="20"/>
        </w:rPr>
        <w:t>2</w:t>
      </w:r>
    </w:p>
    <w:p w14:paraId="6D288036" w14:textId="77777777" w:rsidR="008E216E" w:rsidRDefault="008E216E" w:rsidP="005D3AEE">
      <w:pPr>
        <w:spacing w:after="0" w:line="259" w:lineRule="auto"/>
        <w:rPr>
          <w:rFonts w:ascii="Humanst521 BT" w:hAnsi="Humanst521 BT"/>
          <w:b/>
          <w:strike/>
          <w:sz w:val="16"/>
          <w:szCs w:val="16"/>
          <w:u w:color="000000"/>
        </w:rPr>
      </w:pPr>
    </w:p>
    <w:p w14:paraId="45CB82B1" w14:textId="77777777" w:rsidR="008E216E" w:rsidRPr="008E216E" w:rsidRDefault="008E216E" w:rsidP="007805FE">
      <w:pPr>
        <w:spacing w:after="0" w:line="259" w:lineRule="auto"/>
        <w:ind w:left="106" w:firstLine="0"/>
        <w:jc w:val="center"/>
        <w:rPr>
          <w:rFonts w:ascii="Humanst521 BT" w:hAnsi="Humanst521 BT"/>
          <w:strike/>
          <w:sz w:val="16"/>
          <w:szCs w:val="16"/>
        </w:rPr>
      </w:pPr>
    </w:p>
    <w:p w14:paraId="2B618982" w14:textId="77777777" w:rsidR="008D7FFD" w:rsidRPr="007805FE" w:rsidRDefault="00CA7B11" w:rsidP="007805FE">
      <w:pPr>
        <w:spacing w:after="17" w:line="240" w:lineRule="auto"/>
        <w:rPr>
          <w:rFonts w:ascii="Humanst521 BT" w:hAnsi="Humanst521 BT"/>
          <w:i/>
          <w:sz w:val="22"/>
        </w:rPr>
      </w:pPr>
      <w:r w:rsidRPr="007805FE">
        <w:rPr>
          <w:rFonts w:ascii="Humanst521 BT" w:hAnsi="Humanst521 BT"/>
          <w:i/>
          <w:sz w:val="22"/>
        </w:rPr>
        <w:t xml:space="preserve">Materials: 1 4 oz. skein of </w:t>
      </w:r>
      <w:r w:rsidR="0076443F">
        <w:rPr>
          <w:rFonts w:ascii="Humanst521 BT" w:hAnsi="Humanst521 BT"/>
          <w:i/>
          <w:sz w:val="22"/>
        </w:rPr>
        <w:t xml:space="preserve">knitted worsted, 1 pair size 10 – ½ </w:t>
      </w:r>
      <w:r w:rsidRPr="007805FE">
        <w:rPr>
          <w:rFonts w:ascii="Humanst521 BT" w:hAnsi="Humanst521 BT"/>
          <w:i/>
          <w:sz w:val="22"/>
        </w:rPr>
        <w:t xml:space="preserve">knitting needles </w:t>
      </w:r>
    </w:p>
    <w:p w14:paraId="57E50576" w14:textId="77777777" w:rsidR="008D7FFD" w:rsidRPr="007805FE" w:rsidRDefault="00CA7B11" w:rsidP="007805FE">
      <w:pPr>
        <w:spacing w:after="0" w:line="240" w:lineRule="auto"/>
        <w:ind w:left="0" w:firstLine="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 </w:t>
      </w:r>
    </w:p>
    <w:p w14:paraId="080F536A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Starting a neck edge, cast on 33 sts. Always K first and last 3 sts. for border </w:t>
      </w:r>
    </w:p>
    <w:p w14:paraId="4EFFD14A" w14:textId="77777777" w:rsidR="00CA7B11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</w:p>
    <w:p w14:paraId="470CDE2C" w14:textId="77777777" w:rsidR="008D7FFD" w:rsidRPr="007805FE" w:rsidRDefault="008A1554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1-5</w:t>
      </w:r>
      <w:r w:rsidR="00CA7B11" w:rsidRPr="007805FE">
        <w:rPr>
          <w:rFonts w:ascii="Humanst521 BT" w:hAnsi="Humanst521 BT"/>
          <w:sz w:val="22"/>
        </w:rPr>
        <w:t xml:space="preserve">: K 3 border sts, K1 P1 across ending with K1, K3 border sts </w:t>
      </w:r>
    </w:p>
    <w:p w14:paraId="53B4131A" w14:textId="77777777" w:rsidR="008D7FFD" w:rsidRPr="007805FE" w:rsidRDefault="00CA7B11" w:rsidP="007805FE">
      <w:pPr>
        <w:spacing w:line="240" w:lineRule="auto"/>
        <w:ind w:left="705" w:right="569" w:hanging="72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6: K3, * K in front and back of next st (increase) K1, repeat from * across, ending increase 1 st., K3 (47 sts). </w:t>
      </w:r>
    </w:p>
    <w:p w14:paraId="3E4DB379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7: K3, P across to last 3 sts, K3. </w:t>
      </w:r>
    </w:p>
    <w:p w14:paraId="45EAF96E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8: K3, *K2 tog, repeat from * across to last 4 sts, K4. </w:t>
      </w:r>
    </w:p>
    <w:p w14:paraId="626FCDF2" w14:textId="77777777" w:rsidR="008D7FFD" w:rsidRPr="007805FE" w:rsidRDefault="00CA7B11" w:rsidP="007805FE">
      <w:pPr>
        <w:spacing w:line="240" w:lineRule="auto"/>
        <w:ind w:left="705" w:hanging="72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9: K3, * K1, insert needle under next horizontal loop of row below (between sts) and K this st. Repeat from * across, ending K4. (47) </w:t>
      </w:r>
    </w:p>
    <w:p w14:paraId="763CA6B6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10: K3, *increase 1 in next st, K2 and repeat f</w:t>
      </w:r>
      <w:r w:rsidR="007805FE">
        <w:rPr>
          <w:rFonts w:ascii="Humanst521 BT" w:hAnsi="Humanst521 BT"/>
          <w:sz w:val="22"/>
        </w:rPr>
        <w:t>rom * across, ending increase 1</w:t>
      </w:r>
      <w:r w:rsidRPr="007805FE">
        <w:rPr>
          <w:rFonts w:ascii="Humanst521 BT" w:hAnsi="Humanst521 BT"/>
          <w:sz w:val="22"/>
        </w:rPr>
        <w:t xml:space="preserve">st., K4 (61 sts) Row 11: Same as row 7 </w:t>
      </w:r>
    </w:p>
    <w:p w14:paraId="0FD4803E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12: Same as row 8  </w:t>
      </w:r>
    </w:p>
    <w:p w14:paraId="66488231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13: Same as row 9 (61 sts) </w:t>
      </w:r>
    </w:p>
    <w:p w14:paraId="06B7906F" w14:textId="77777777" w:rsid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14: K4, * increase 1 st in next st, K3, repeat from *</w:t>
      </w:r>
      <w:r w:rsidR="007805FE">
        <w:rPr>
          <w:rFonts w:ascii="Humanst521 BT" w:hAnsi="Humanst521 BT"/>
          <w:sz w:val="22"/>
        </w:rPr>
        <w:t xml:space="preserve"> across, ending with increase 1</w:t>
      </w:r>
      <w:r w:rsidRPr="007805FE">
        <w:rPr>
          <w:rFonts w:ascii="Humanst521 BT" w:hAnsi="Humanst521 BT"/>
          <w:sz w:val="22"/>
        </w:rPr>
        <w:t xml:space="preserve">st. K4 (75 sts) Row 15: K1, YO, </w:t>
      </w:r>
      <w:r w:rsidR="007805FE">
        <w:rPr>
          <w:rFonts w:ascii="Humanst521 BT" w:hAnsi="Humanst521 BT"/>
          <w:sz w:val="22"/>
        </w:rPr>
        <w:t xml:space="preserve">   </w:t>
      </w:r>
    </w:p>
    <w:p w14:paraId="4B2CA4C0" w14:textId="77777777" w:rsidR="008D7FFD" w:rsidRPr="007805FE" w:rsidRDefault="007805FE" w:rsidP="007805FE">
      <w:pPr>
        <w:spacing w:line="240" w:lineRule="auto"/>
        <w:ind w:left="-5"/>
        <w:rPr>
          <w:rFonts w:ascii="Humanst521 BT" w:hAnsi="Humanst521 BT"/>
          <w:sz w:val="22"/>
        </w:rPr>
      </w:pPr>
      <w:r>
        <w:rPr>
          <w:rFonts w:ascii="Humanst521 BT" w:hAnsi="Humanst521 BT"/>
          <w:sz w:val="22"/>
        </w:rPr>
        <w:t xml:space="preserve">              </w:t>
      </w:r>
      <w:r w:rsidR="00CA7B11" w:rsidRPr="007805FE">
        <w:rPr>
          <w:rFonts w:ascii="Humanst521 BT" w:hAnsi="Humanst521 BT"/>
          <w:sz w:val="22"/>
        </w:rPr>
        <w:t>K2tog. P</w:t>
      </w:r>
      <w:r>
        <w:rPr>
          <w:rFonts w:ascii="Humanst521 BT" w:hAnsi="Humanst521 BT"/>
          <w:sz w:val="22"/>
        </w:rPr>
        <w:t xml:space="preserve"> </w:t>
      </w:r>
      <w:r w:rsidR="00CA7B11" w:rsidRPr="007805FE">
        <w:rPr>
          <w:rFonts w:ascii="Humanst521 BT" w:hAnsi="Humanst521 BT"/>
          <w:sz w:val="22"/>
        </w:rPr>
        <w:t xml:space="preserve">across to last 3 sts, K3. </w:t>
      </w:r>
    </w:p>
    <w:p w14:paraId="0AB93CF5" w14:textId="77777777" w:rsidR="007805FE" w:rsidRDefault="007805FE" w:rsidP="007805FE">
      <w:pPr>
        <w:spacing w:line="240" w:lineRule="auto"/>
        <w:ind w:left="-5"/>
        <w:rPr>
          <w:rFonts w:ascii="Humanst521 BT" w:hAnsi="Humanst521 BT"/>
          <w:sz w:val="22"/>
        </w:rPr>
      </w:pPr>
      <w:r>
        <w:rPr>
          <w:rFonts w:ascii="Humanst521 BT" w:hAnsi="Humanst521 BT"/>
          <w:sz w:val="22"/>
        </w:rPr>
        <w:t xml:space="preserve">Row 16: Same as row 8. Row 17: Same as row 9. </w:t>
      </w:r>
    </w:p>
    <w:p w14:paraId="7F64495C" w14:textId="77777777" w:rsid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18: K4, * increase 1 st. in next st, K4, repeat from * across,</w:t>
      </w:r>
      <w:r w:rsidR="007805FE">
        <w:rPr>
          <w:rFonts w:ascii="Humanst521 BT" w:hAnsi="Humanst521 BT"/>
          <w:sz w:val="22"/>
        </w:rPr>
        <w:t xml:space="preserve"> ending with increase 1st, K</w:t>
      </w:r>
      <w:proofErr w:type="gramStart"/>
      <w:r w:rsidR="007805FE">
        <w:rPr>
          <w:rFonts w:ascii="Humanst521 BT" w:hAnsi="Humanst521 BT"/>
          <w:sz w:val="22"/>
        </w:rPr>
        <w:t>5.</w:t>
      </w:r>
      <w:r w:rsidRPr="007805FE">
        <w:rPr>
          <w:rFonts w:ascii="Humanst521 BT" w:hAnsi="Humanst521 BT"/>
          <w:sz w:val="22"/>
        </w:rPr>
        <w:t>(</w:t>
      </w:r>
      <w:proofErr w:type="gramEnd"/>
      <w:r w:rsidRPr="007805FE">
        <w:rPr>
          <w:rFonts w:ascii="Humanst521 BT" w:hAnsi="Humanst521 BT"/>
          <w:sz w:val="22"/>
        </w:rPr>
        <w:t>89 sts) Row 19: Same as</w:t>
      </w:r>
      <w:r w:rsidR="007805FE">
        <w:rPr>
          <w:rFonts w:ascii="Humanst521 BT" w:hAnsi="Humanst521 BT"/>
          <w:sz w:val="22"/>
        </w:rPr>
        <w:t xml:space="preserve">   </w:t>
      </w:r>
    </w:p>
    <w:p w14:paraId="455F3DC4" w14:textId="77777777" w:rsidR="008D7FFD" w:rsidRPr="007805FE" w:rsidRDefault="007805FE" w:rsidP="007805FE">
      <w:pPr>
        <w:spacing w:line="240" w:lineRule="auto"/>
        <w:ind w:left="-5"/>
        <w:rPr>
          <w:rFonts w:ascii="Humanst521 BT" w:hAnsi="Humanst521 BT"/>
          <w:sz w:val="22"/>
        </w:rPr>
      </w:pPr>
      <w:r>
        <w:rPr>
          <w:rFonts w:ascii="Humanst521 BT" w:hAnsi="Humanst521 BT"/>
          <w:sz w:val="22"/>
        </w:rPr>
        <w:t xml:space="preserve">              </w:t>
      </w:r>
      <w:r w:rsidR="00CA7B11" w:rsidRPr="007805FE">
        <w:rPr>
          <w:rFonts w:ascii="Humanst521 BT" w:hAnsi="Humanst521 BT"/>
          <w:sz w:val="22"/>
        </w:rPr>
        <w:t xml:space="preserve">row 7. </w:t>
      </w:r>
    </w:p>
    <w:p w14:paraId="71D15F0B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0: Same as row 8. </w:t>
      </w:r>
    </w:p>
    <w:p w14:paraId="083816D8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1: Same as row 9. </w:t>
      </w:r>
    </w:p>
    <w:p w14:paraId="6AD11B08" w14:textId="77777777" w:rsidR="008D7FFD" w:rsidRPr="007805FE" w:rsidRDefault="00CA7B11" w:rsidP="007805FE">
      <w:pPr>
        <w:spacing w:line="240" w:lineRule="auto"/>
        <w:ind w:left="-5" w:right="1416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22: K</w:t>
      </w:r>
      <w:proofErr w:type="gramStart"/>
      <w:r w:rsidRPr="007805FE">
        <w:rPr>
          <w:rFonts w:ascii="Humanst521 BT" w:hAnsi="Humanst521 BT"/>
          <w:sz w:val="22"/>
        </w:rPr>
        <w:t>5,*</w:t>
      </w:r>
      <w:proofErr w:type="gramEnd"/>
      <w:r w:rsidRPr="007805FE">
        <w:rPr>
          <w:rFonts w:ascii="Humanst521 BT" w:hAnsi="Humanst521 BT"/>
          <w:sz w:val="22"/>
        </w:rPr>
        <w:t xml:space="preserve"> increase 1 st. in next st, K5, repeat from * across, ending K (103 sts) Row 23:Same as row 7 </w:t>
      </w:r>
    </w:p>
    <w:p w14:paraId="7306F571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4: Same as row 8. </w:t>
      </w:r>
    </w:p>
    <w:p w14:paraId="6D02F3D9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5: Same as row 9. </w:t>
      </w:r>
    </w:p>
    <w:p w14:paraId="2551B928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6: K18 (front), increase 1 st in next st, place marker on needle, increase 1 st, </w:t>
      </w:r>
    </w:p>
    <w:p w14:paraId="4B38E79B" w14:textId="77777777" w:rsidR="008D7FFD" w:rsidRPr="007805FE" w:rsidRDefault="00CA7B11" w:rsidP="007805FE">
      <w:pPr>
        <w:spacing w:line="240" w:lineRule="auto"/>
        <w:ind w:left="73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K14 (sleeve) increase 1 st in next st, place marker on needle, increase 1 st in next st, </w:t>
      </w:r>
    </w:p>
    <w:p w14:paraId="611A085D" w14:textId="77777777" w:rsidR="008D7FFD" w:rsidRPr="007805FE" w:rsidRDefault="00CA7B11" w:rsidP="007805FE">
      <w:pPr>
        <w:spacing w:line="240" w:lineRule="auto"/>
        <w:ind w:left="73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K31 (back), increase 1 st in next st, place marker on needle, increase 1 st in next st, </w:t>
      </w:r>
    </w:p>
    <w:p w14:paraId="3EBFB692" w14:textId="77777777" w:rsidR="008D7FFD" w:rsidRPr="007805FE" w:rsidRDefault="00CA7B11" w:rsidP="007805FE">
      <w:pPr>
        <w:spacing w:line="240" w:lineRule="auto"/>
        <w:ind w:left="730" w:right="643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K14 (sleeve), increase 1 st in next st, place marker on needle, increase 1 st in next st, K18 (front) (111 sts) </w:t>
      </w:r>
    </w:p>
    <w:p w14:paraId="5BCBD043" w14:textId="77777777" w:rsidR="008D7FFD" w:rsidRPr="007805FE" w:rsidRDefault="008A1554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>Row 27: Repeat row 8</w:t>
      </w:r>
      <w:r w:rsidR="00CA7B11" w:rsidRPr="007805FE">
        <w:rPr>
          <w:rFonts w:ascii="Humanst521 BT" w:hAnsi="Humanst521 BT"/>
          <w:sz w:val="22"/>
        </w:rPr>
        <w:t xml:space="preserve"> </w:t>
      </w:r>
    </w:p>
    <w:p w14:paraId="35017049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8: K increasing 1 st each side of markers (119 sts) </w:t>
      </w:r>
    </w:p>
    <w:p w14:paraId="133D611C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29: K3, P across to last 3 sts, K3 </w:t>
      </w:r>
    </w:p>
    <w:p w14:paraId="34C338AD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30 K across increasing 1 st each side of markers (127 sts) </w:t>
      </w:r>
    </w:p>
    <w:p w14:paraId="406225F4" w14:textId="77777777" w:rsidR="008D7FFD" w:rsidRPr="007805FE" w:rsidRDefault="00CA7B11" w:rsidP="007805FE">
      <w:pPr>
        <w:spacing w:line="240" w:lineRule="auto"/>
        <w:ind w:left="-5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31: K3, P across to last 3 sts, K3 </w:t>
      </w:r>
    </w:p>
    <w:p w14:paraId="1056EB11" w14:textId="77777777" w:rsidR="008D7FFD" w:rsidRPr="007805FE" w:rsidRDefault="00CA7B11" w:rsidP="007805FE">
      <w:pPr>
        <w:spacing w:line="240" w:lineRule="auto"/>
        <w:ind w:left="705" w:hanging="72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Row 32: Divide sts as follows: (right side of sweater) K22 for left front, slip next 22 sts onto st holder for sleeve; K39 sts (back), slip next 22 sts onto st holder for sleeve; K remaining 22 sts for right front </w:t>
      </w:r>
    </w:p>
    <w:p w14:paraId="7184B474" w14:textId="77777777" w:rsidR="008D7FFD" w:rsidRPr="007805FE" w:rsidRDefault="00CA7B11" w:rsidP="007805FE">
      <w:pPr>
        <w:spacing w:line="240" w:lineRule="auto"/>
        <w:ind w:left="705" w:firstLine="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Work in stockinette st for 4-1/2 inches from underarm, ending on wrong side. Continuing to knit first and last 3 sts, work in seed stitch for border for 7 rows by K1, P1 across to last 3 sts ending with K1.  </w:t>
      </w:r>
    </w:p>
    <w:p w14:paraId="0B0BB8B6" w14:textId="77777777" w:rsidR="008D7FFD" w:rsidRPr="007805FE" w:rsidRDefault="00FA2CF8" w:rsidP="007805FE">
      <w:pPr>
        <w:spacing w:line="240" w:lineRule="auto"/>
        <w:ind w:left="730"/>
        <w:rPr>
          <w:rFonts w:ascii="Humanst521 BT" w:hAnsi="Humanst521 BT"/>
          <w:sz w:val="22"/>
        </w:rPr>
      </w:pPr>
      <w:r w:rsidRPr="007805FE">
        <w:rPr>
          <w:rFonts w:ascii="Humanst521 BT" w:hAnsi="Humanst521 BT"/>
          <w:sz w:val="22"/>
        </w:rPr>
        <w:t xml:space="preserve">Bind off. </w:t>
      </w:r>
      <w:r w:rsidR="00CA7B11" w:rsidRPr="007805FE">
        <w:rPr>
          <w:rFonts w:ascii="Humanst521 BT" w:hAnsi="Humanst521 BT"/>
          <w:sz w:val="22"/>
        </w:rPr>
        <w:t xml:space="preserve">Pick up sleeve stitches and work in stockinette stitch for 4 inches. On last row, reduce the number of stitches by one by K2 to once. Proceed with see stitch border for 4-5 rows. Bind off. Sew sleeve seams. </w:t>
      </w:r>
    </w:p>
    <w:p w14:paraId="5BB9C740" w14:textId="77777777" w:rsidR="008E216E" w:rsidRDefault="008E216E" w:rsidP="008E216E">
      <w:pPr>
        <w:rPr>
          <w:rFonts w:ascii="Humanst521 BT" w:hAnsi="Humanst521 BT"/>
        </w:rPr>
      </w:pPr>
    </w:p>
    <w:p w14:paraId="011DD7BE" w14:textId="77777777" w:rsidR="008E216E" w:rsidRPr="001A699D" w:rsidRDefault="008E216E" w:rsidP="008E216E">
      <w:pPr>
        <w:jc w:val="center"/>
        <w:rPr>
          <w:rFonts w:ascii="Humanst521 BT" w:hAnsi="Humanst521 BT"/>
          <w:sz w:val="22"/>
        </w:rPr>
      </w:pPr>
      <w:r w:rsidRPr="00E524C0">
        <w:rPr>
          <w:rFonts w:ascii="Humanst521 BT" w:hAnsi="Humanst521 BT"/>
        </w:rPr>
        <w:t xml:space="preserve">For questions regarding these directions, call </w:t>
      </w:r>
      <w:r>
        <w:rPr>
          <w:rFonts w:ascii="Humanst521 BT" w:hAnsi="Humanst521 BT"/>
        </w:rPr>
        <w:t>217-483-7911</w:t>
      </w:r>
      <w:r w:rsidRPr="00E524C0">
        <w:rPr>
          <w:rFonts w:ascii="Humanst521 BT" w:hAnsi="Humanst521 BT"/>
        </w:rPr>
        <w:t xml:space="preserve">or email </w:t>
      </w:r>
      <w:r>
        <w:rPr>
          <w:rFonts w:ascii="Humanst521 BT" w:hAnsi="Humanst521 BT"/>
        </w:rPr>
        <w:t>o</w:t>
      </w:r>
      <w:r w:rsidRPr="00E524C0">
        <w:rPr>
          <w:rFonts w:ascii="Humanst521 BT" w:hAnsi="Humanst521 BT"/>
        </w:rPr>
        <w:t>ffice@midwestmission.org.</w:t>
      </w:r>
    </w:p>
    <w:p w14:paraId="70EA404E" w14:textId="77777777" w:rsidR="008D7FFD" w:rsidRPr="007805FE" w:rsidRDefault="008D7FFD" w:rsidP="007805FE">
      <w:pPr>
        <w:spacing w:after="0" w:line="240" w:lineRule="auto"/>
        <w:ind w:left="0" w:firstLine="0"/>
        <w:rPr>
          <w:rFonts w:ascii="Humanst521 BT" w:hAnsi="Humanst521 BT"/>
          <w:sz w:val="22"/>
        </w:rPr>
      </w:pPr>
    </w:p>
    <w:sectPr w:rsidR="008D7FFD" w:rsidRPr="007805FE" w:rsidSect="00FA2CF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umanst521 BT">
    <w:altName w:val="Calibri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zIztTAyM7O0MLVQ0lEKTi0uzszPAykwqgUA9mHjhiwAAAA="/>
  </w:docVars>
  <w:rsids>
    <w:rsidRoot w:val="008D7FFD"/>
    <w:rsid w:val="005D3AEE"/>
    <w:rsid w:val="00634F8A"/>
    <w:rsid w:val="0076443F"/>
    <w:rsid w:val="007805FE"/>
    <w:rsid w:val="008A1554"/>
    <w:rsid w:val="008D7FFD"/>
    <w:rsid w:val="008E216E"/>
    <w:rsid w:val="00BF4200"/>
    <w:rsid w:val="00CA7B11"/>
    <w:rsid w:val="00FA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81E17"/>
  <w15:docId w15:val="{215B55E9-7AA2-4F10-9393-28D42B1F7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42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200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by Layette Sweater B</vt:lpstr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by Layette Sweater B</dc:title>
  <dc:subject/>
  <dc:creator>Secretary</dc:creator>
  <cp:keywords/>
  <cp:lastModifiedBy>Oyindamola Olawepo</cp:lastModifiedBy>
  <cp:revision>7</cp:revision>
  <cp:lastPrinted>2022-09-15T17:01:00Z</cp:lastPrinted>
  <dcterms:created xsi:type="dcterms:W3CDTF">2019-01-28T15:49:00Z</dcterms:created>
  <dcterms:modified xsi:type="dcterms:W3CDTF">2022-09-15T17:01:00Z</dcterms:modified>
</cp:coreProperties>
</file>